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0EE0ED" w14:textId="1E8D2EF0" w:rsidR="00255F72" w:rsidRDefault="00E565D0" w:rsidP="00E565D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sychOut Issue 20 References </w:t>
      </w:r>
    </w:p>
    <w:p w14:paraId="3FA58282" w14:textId="4BC62CB6" w:rsidR="00E565D0" w:rsidRPr="002323E3" w:rsidRDefault="002323E3" w:rsidP="00E565D0">
      <w:pPr>
        <w:rPr>
          <w:rFonts w:ascii="Times New Roman" w:hAnsi="Times New Roman" w:cs="Times New Roman"/>
          <w:b/>
          <w:bCs/>
          <w:sz w:val="22"/>
          <w:szCs w:val="22"/>
          <w:lang w:val="en-US"/>
        </w:rPr>
      </w:pPr>
      <w:r w:rsidRPr="002323E3">
        <w:rPr>
          <w:rFonts w:ascii="Times New Roman" w:hAnsi="Times New Roman" w:cs="Times New Roman"/>
          <w:b/>
          <w:bCs/>
          <w:sz w:val="22"/>
          <w:szCs w:val="22"/>
          <w:lang w:val="en-US"/>
        </w:rPr>
        <w:t>FEATURE ARTICLES:</w:t>
      </w:r>
    </w:p>
    <w:p w14:paraId="0DD4947E" w14:textId="6CFEB93D" w:rsidR="00E565D0" w:rsidRPr="00E565D0" w:rsidRDefault="00E565D0" w:rsidP="00E565D0">
      <w:pPr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</w:pPr>
      <w:r w:rsidRPr="00E565D0"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  <w:t>Can AI become a model of human language processing – Zahra Khairunnisa</w:t>
      </w:r>
    </w:p>
    <w:p w14:paraId="67AC9C03" w14:textId="36C9B412" w:rsidR="00E565D0" w:rsidRPr="00E565D0" w:rsidRDefault="00E565D0" w:rsidP="00E565D0">
      <w:pPr>
        <w:tabs>
          <w:tab w:val="left" w:pos="3662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Cadena, S. A., Denfield, G. H., Walker, E. Y., Gatys, L. A., Tolias, A. S., Bethge, M., &amp; Ecker, A. S. (2019). Deep convolutional models improve predictions of macaque V1 responses to natural images. PLOS Computational Biology, 15(4), e1006897. https://doi.org/10.1371/journal.pcbi.1006897</w:t>
      </w:r>
    </w:p>
    <w:p w14:paraId="63EA1DDE" w14:textId="77777777" w:rsidR="00E565D0" w:rsidRPr="00E565D0" w:rsidRDefault="00E565D0" w:rsidP="00E565D0">
      <w:pPr>
        <w:tabs>
          <w:tab w:val="left" w:pos="3662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Fedorenko, E., Ivanova, A. A., &amp; Regev, T. I. (2024). The language network as a natural kind within the broader landscape of the human brain. Nature Reviews Neuroscience, 25(5), 289–312. https://doi.org/10.1038/s41583-024-00802-4</w:t>
      </w:r>
    </w:p>
    <w:p w14:paraId="2788B460" w14:textId="77777777" w:rsidR="00E565D0" w:rsidRPr="00E565D0" w:rsidRDefault="00E565D0" w:rsidP="00E565D0">
      <w:pPr>
        <w:tabs>
          <w:tab w:val="left" w:pos="3662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Heilbron, M., Ehinger, B., Hagoort, P., &amp; De Lange, F. (2019). Tracking Naturalistic Linguistic Predictions with Deep Neural Language Models. 2019 Conference on Cognitive Computational Neuroscience. 2019 Conference on Cognitive Computational Neuroscience, Berlin, Germany. https://doi.org/10.32470/CCN.2019.1096-0</w:t>
      </w:r>
    </w:p>
    <w:p w14:paraId="427CA1D7" w14:textId="77777777" w:rsidR="00E565D0" w:rsidRPr="00E565D0" w:rsidRDefault="00E565D0" w:rsidP="00E565D0">
      <w:pPr>
        <w:tabs>
          <w:tab w:val="left" w:pos="3662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Jones, S. D., &amp; Westermann, G. (2021). Predictive Processing and Developmental Language Disorder. Journal of Speech, Language, and Hearing Research, 64(1), 181–185. https://doi.org/10.1044/2020_JSLHR-20-00409</w:t>
      </w:r>
    </w:p>
    <w:p w14:paraId="42597C36" w14:textId="77777777" w:rsidR="00E565D0" w:rsidRPr="00E565D0" w:rsidRDefault="00E565D0" w:rsidP="00E565D0">
      <w:pPr>
        <w:tabs>
          <w:tab w:val="left" w:pos="3662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Kell, A. J. E., Yamins, D. L. K., Shook, E. N., Norman-Haignere, S. V., &amp; McDermott, J. H. (2018). A Task-Optimized Neural Network Replicates Human Auditory Behavior, Predicts Brain Responses, and Reveals a Cortical Processing Hierarchy. Neuron, 98(3), 630-644.e16. https://doi.org/10.1016/j.neuron.2018.03.044</w:t>
      </w:r>
    </w:p>
    <w:p w14:paraId="7DFF0BEA" w14:textId="77777777" w:rsidR="00E565D0" w:rsidRPr="00E565D0" w:rsidRDefault="00E565D0" w:rsidP="00E565D0">
      <w:pPr>
        <w:tabs>
          <w:tab w:val="left" w:pos="3662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Kutas, M., &amp; Federmeier, K. D. (2011). Thirty years and counting: Finding meaning in the N400 component of the event-related brain potential (ERP). Annual Review of Psychology, 62, 621–647. https://doi.org/10.1146/annurev.psych.093008.131123</w:t>
      </w:r>
    </w:p>
    <w:p w14:paraId="3C790A37" w14:textId="77777777" w:rsidR="00E565D0" w:rsidRPr="00E565D0" w:rsidRDefault="00E565D0" w:rsidP="00E565D0">
      <w:pPr>
        <w:tabs>
          <w:tab w:val="left" w:pos="3662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Kutas, M., &amp; Hillyard, S. A. (1980). Reading Senseless Sentences: Brain Potentials Reflect Semantic Incongruity. Science, 207(4427), 203–205. https://doi.org/10.1126/science.7350657</w:t>
      </w:r>
    </w:p>
    <w:p w14:paraId="0A89C3B7" w14:textId="77777777" w:rsidR="00E565D0" w:rsidRPr="00E565D0" w:rsidRDefault="00E565D0" w:rsidP="00E565D0">
      <w:pPr>
        <w:tabs>
          <w:tab w:val="left" w:pos="3662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Michaelov, J. A., Bardolph, M. D., Van Petten, C. K., Bergen, B. K., &amp; Coulson, S. (2024). Strong Prediction: Language Model Surprisal Explains Multiple N400 Effects. Neurobiology of Language, 5(1), 107–135. https://doi.org/10.1162/nol_a_00105</w:t>
      </w:r>
    </w:p>
    <w:p w14:paraId="6225EDE3" w14:textId="77777777" w:rsidR="00E565D0" w:rsidRPr="00E565D0" w:rsidRDefault="00E565D0" w:rsidP="00E565D0">
      <w:pPr>
        <w:tabs>
          <w:tab w:val="left" w:pos="3662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Schrimpf, M., Blank, I. A., Tuckute, G., Kauf, C., Hosseini, E. A., Kanwisher, N., Tenenbaum, J. B., &amp; Fedorenko, E. (2021). The neural architecture of language: Integrative modeling converges on predictive processing. Proceedings of the National Academy of Sciences, 118(45), e2105646118. https://doi.org/10.1073/pnas.2105646118</w:t>
      </w:r>
    </w:p>
    <w:p w14:paraId="64241653" w14:textId="77777777" w:rsidR="00E565D0" w:rsidRPr="00E565D0" w:rsidRDefault="00E565D0" w:rsidP="00E565D0">
      <w:pPr>
        <w:tabs>
          <w:tab w:val="left" w:pos="3662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Waldrop, M. M. (2024). Can ChatGPT help researchers understand how the human brain handles language? Proceedings of the National Academy of Sciences, 121(25), e2410196121. https://doi.org/10.1073/pnas.2410196121</w:t>
      </w:r>
    </w:p>
    <w:p w14:paraId="604F4D5D" w14:textId="57794777" w:rsidR="00E565D0" w:rsidRDefault="00E565D0" w:rsidP="00E565D0">
      <w:pPr>
        <w:tabs>
          <w:tab w:val="left" w:pos="3662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Yenduri, G., M, R., G, C. S., Y, S., Srivastava, G., Maddikunta, P. K. R., G, D. R., Jhaveri, R. H., B, P., Wang, W., Vasilakos, A. V., &amp; Gadekallu, T. R. (2023). Generative Pre-trained Transformer: A Comprehensive Review on Enabling Technologies, Potential Applications, Emerging Challenges, and Future Directions (Version 2). arXiv. https://doi.org/10.48550/ARXIV.2305.10435</w:t>
      </w:r>
    </w:p>
    <w:p w14:paraId="0EF14D57" w14:textId="251098B7" w:rsidR="00E565D0" w:rsidRPr="00E565D0" w:rsidRDefault="00E565D0" w:rsidP="00E565D0">
      <w:pPr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</w:pPr>
      <w:r w:rsidRPr="00E565D0"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  <w:t>AI within psychology: What does the future look like? – Gabriel Willis</w:t>
      </w:r>
    </w:p>
    <w:p w14:paraId="095D0DCA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lastRenderedPageBreak/>
        <w:t>Abrams, Z. (2023, July 1). AI is changing every aspect of psychology. Here's what to watch for.</w:t>
      </w:r>
    </w:p>
    <w:p w14:paraId="42D0EAF2" w14:textId="1C9014FF" w:rsid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American Psychological Association. Retrieved November 17, 2024, from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hyperlink r:id="rId4" w:history="1">
        <w:r w:rsidRPr="006B754C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s://www.apa.org/monitor/2023/07/psychology-embracing-ai</w:t>
        </w:r>
      </w:hyperlink>
    </w:p>
    <w:p w14:paraId="4510A594" w14:textId="77777777" w:rsidR="00E565D0" w:rsidRPr="00E565D0" w:rsidRDefault="00E565D0" w:rsidP="00E565D0">
      <w:pPr>
        <w:spacing w:before="240"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Grant, C. (2022, October 3). Algorithms Are Making Decisions About Health Care, Which May Only</w:t>
      </w:r>
    </w:p>
    <w:p w14:paraId="2AACFE3A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Worsen Medical Racism | ACLU. American Civil Liberties Union. Retrieved November 17,</w:t>
      </w:r>
    </w:p>
    <w:p w14:paraId="70E3ADD5" w14:textId="13160EAF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2024, from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565D0">
        <w:rPr>
          <w:rFonts w:ascii="Times New Roman" w:hAnsi="Times New Roman" w:cs="Times New Roman"/>
          <w:sz w:val="22"/>
          <w:szCs w:val="22"/>
          <w:lang w:val="en-US"/>
        </w:rPr>
        <w:t>https://www.aclu.org/news/privacy-technology/algorithms-in-health-care-may-worsen-</w:t>
      </w:r>
    </w:p>
    <w:p w14:paraId="6990BAEA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medical-racism</w:t>
      </w:r>
    </w:p>
    <w:p w14:paraId="705F8AA2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</w:p>
    <w:p w14:paraId="1C564AB6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Howarth, J. (2024, May 27). 60+ Stats On AI Replacing Jobs (2024). Exploding Topics. Retrieved</w:t>
      </w:r>
    </w:p>
    <w:p w14:paraId="100AB077" w14:textId="7E205382" w:rsid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 xml:space="preserve">October 12, 2024, from </w:t>
      </w:r>
      <w:hyperlink r:id="rId5" w:history="1">
        <w:r w:rsidRPr="006B754C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s://explodingtopics.com/blog/ai-replacing-jobs</w:t>
        </w:r>
      </w:hyperlink>
    </w:p>
    <w:p w14:paraId="134E98E4" w14:textId="0DEB1ED6" w:rsidR="00E565D0" w:rsidRPr="00E565D0" w:rsidRDefault="00E565D0" w:rsidP="00E565D0">
      <w:pPr>
        <w:spacing w:before="240"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IEEE Computer Society. (2013). Arthur Lee Samuel. Computer Pioneers. Retrieved 10 12, 2024,</w:t>
      </w:r>
    </w:p>
    <w:p w14:paraId="494C2A89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from https://history.computer.org/pioneers/samuel.html</w:t>
      </w:r>
    </w:p>
    <w:p w14:paraId="0A089D18" w14:textId="77777777" w:rsidR="00E565D0" w:rsidRPr="00E565D0" w:rsidRDefault="00E565D0" w:rsidP="00E565D0">
      <w:pPr>
        <w:spacing w:before="240"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Martin, A. J. (2023, May 11). Educational Psychology Meets Generative AI. Psychology Today.</w:t>
      </w:r>
    </w:p>
    <w:p w14:paraId="077F5499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Retrieved October 12, 2024, from</w:t>
      </w:r>
    </w:p>
    <w:p w14:paraId="3ADD31DF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https://www.psychologytoday.com/gb/blog/psyched/202305/educational-psychology-me</w:t>
      </w:r>
    </w:p>
    <w:p w14:paraId="52CF0C01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ets-generative-ai</w:t>
      </w:r>
    </w:p>
    <w:p w14:paraId="2798751E" w14:textId="56A4FA97" w:rsidR="00E565D0" w:rsidRPr="00E565D0" w:rsidRDefault="00E565D0" w:rsidP="007728F5">
      <w:pPr>
        <w:spacing w:before="240"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Medium. (2016, June 23). AI and psychology: virtual-therapists | by Itsquiz. Medium. Retrieved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565D0">
        <w:rPr>
          <w:rFonts w:ascii="Times New Roman" w:hAnsi="Times New Roman" w:cs="Times New Roman"/>
          <w:sz w:val="22"/>
          <w:szCs w:val="22"/>
          <w:lang w:val="en-US"/>
        </w:rPr>
        <w:t>November 17, 2024, from</w:t>
      </w:r>
      <w:r w:rsidR="007728F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565D0">
        <w:rPr>
          <w:rFonts w:ascii="Times New Roman" w:hAnsi="Times New Roman" w:cs="Times New Roman"/>
          <w:sz w:val="22"/>
          <w:szCs w:val="22"/>
          <w:lang w:val="en-US"/>
        </w:rPr>
        <w:t>https://medium.com/@itsquiz15/ai-and-psychology-virtual-therapists-ffa762664fe7</w:t>
      </w:r>
    </w:p>
    <w:p w14:paraId="1ED1D8C4" w14:textId="77777777" w:rsidR="00E565D0" w:rsidRPr="00E565D0" w:rsidRDefault="00E565D0" w:rsidP="007728F5">
      <w:pPr>
        <w:spacing w:before="240"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Misra, S. M., &amp; Suresh, S. (2024). Artificial Intelligence and Objective Structured Clinic</w:t>
      </w:r>
    </w:p>
    <w:p w14:paraId="2DD03605" w14:textId="611F89A8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Examinations: Using ChatGPT to Revolutionize Clinical Skills Assessment in Medical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565D0">
        <w:rPr>
          <w:rFonts w:ascii="Times New Roman" w:hAnsi="Times New Roman" w:cs="Times New Roman"/>
          <w:sz w:val="22"/>
          <w:szCs w:val="22"/>
          <w:lang w:val="en-US"/>
        </w:rPr>
        <w:t>Education. Journal of Medical Education and Curricular Development, 11.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565D0">
        <w:rPr>
          <w:rFonts w:ascii="Times New Roman" w:hAnsi="Times New Roman" w:cs="Times New Roman"/>
          <w:sz w:val="22"/>
          <w:szCs w:val="22"/>
          <w:lang w:val="en-US"/>
        </w:rPr>
        <w:t>https://doi.org/10.1177/23821205241263475</w:t>
      </w:r>
    </w:p>
    <w:p w14:paraId="27B5200E" w14:textId="5E8D72E3" w:rsidR="00E565D0" w:rsidRPr="00E565D0" w:rsidRDefault="00E565D0" w:rsidP="00E565D0">
      <w:pPr>
        <w:spacing w:before="240" w:after="0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T</w:t>
      </w:r>
      <w:r w:rsidRPr="00E565D0">
        <w:rPr>
          <w:rFonts w:ascii="Times New Roman" w:hAnsi="Times New Roman" w:cs="Times New Roman"/>
          <w:sz w:val="22"/>
          <w:szCs w:val="22"/>
          <w:lang w:val="en-US"/>
        </w:rPr>
        <w:t>ableau. (2021). What is the history of artificial intelligence (AI)? Tableau. Retrieved October 1</w:t>
      </w:r>
    </w:p>
    <w:p w14:paraId="6A9B8270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2024, from https://www.tableau.com/data-insights/ai/history</w:t>
      </w:r>
    </w:p>
    <w:p w14:paraId="6AE7FC38" w14:textId="77777777" w:rsidR="00E565D0" w:rsidRPr="00E565D0" w:rsidRDefault="00E565D0" w:rsidP="00E565D0">
      <w:pPr>
        <w:spacing w:before="240"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Taylor &amp; Francis. (2024, July 3). World’s First Research Journal Dedicated to Psychology and</w:t>
      </w:r>
    </w:p>
    <w:p w14:paraId="60C3E202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Artificial Intelligence Announced. Taylor &amp; Francis Newsroom. Retrieved November 1</w:t>
      </w:r>
    </w:p>
    <w:p w14:paraId="55C255B2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2024, from https://newsroom.taylorandfrancisgroup.com/journal-of-psychology-and-ai/</w:t>
      </w:r>
    </w:p>
    <w:p w14:paraId="1B5E67E1" w14:textId="77777777" w:rsidR="00E565D0" w:rsidRPr="00E565D0" w:rsidRDefault="00E565D0" w:rsidP="00E565D0">
      <w:pPr>
        <w:spacing w:before="240"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Vallance, C. (2023, March 28). AI could replace equivalent of 300 million jobs - report. BBC.</w:t>
      </w:r>
    </w:p>
    <w:p w14:paraId="0FC3F0E4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Retrieved October 12, 2024, from https://www.bbc.co.uk/news/technology-65102150</w:t>
      </w:r>
    </w:p>
    <w:p w14:paraId="6AFD1F9C" w14:textId="77777777" w:rsidR="00E565D0" w:rsidRP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>Wysa Ltd. (n.d.). FAQ - AI chatbot | Online Therapy. Wysa. Retrieved October 13, 2024, from</w:t>
      </w:r>
    </w:p>
    <w:p w14:paraId="34F6661E" w14:textId="6A49D1E8" w:rsidR="00E565D0" w:rsidRDefault="00E565D0" w:rsidP="00E565D0">
      <w:pPr>
        <w:spacing w:after="0"/>
        <w:rPr>
          <w:rFonts w:ascii="Times New Roman" w:hAnsi="Times New Roman" w:cs="Times New Roman"/>
          <w:sz w:val="22"/>
          <w:szCs w:val="22"/>
          <w:lang w:val="en-US"/>
        </w:rPr>
      </w:pPr>
      <w:hyperlink r:id="rId6" w:history="1">
        <w:r w:rsidRPr="006B754C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s://www.wysa.com/faq</w:t>
        </w:r>
      </w:hyperlink>
    </w:p>
    <w:p w14:paraId="0C74B1D6" w14:textId="77777777" w:rsidR="00E565D0" w:rsidRDefault="00E565D0" w:rsidP="00E565D0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1B757BE8" w14:textId="24E4AA0B" w:rsidR="00E565D0" w:rsidRPr="00E565D0" w:rsidRDefault="00E565D0" w:rsidP="00E565D0">
      <w:pPr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</w:pPr>
      <w:r w:rsidRPr="00E565D0"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  <w:t>Using AI to close the gaps in hearing aid quality – Grace Donaldson</w:t>
      </w:r>
    </w:p>
    <w:p w14:paraId="0F7CCB40" w14:textId="4B4CDB11" w:rsidR="00E565D0" w:rsidRDefault="00E565D0" w:rsidP="00E147CE">
      <w:pPr>
        <w:spacing w:after="0" w:line="276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 xml:space="preserve">Balling, L. W., Mølgaard, L. L., Townend, O., &amp; Nielsen, J. B. B. (2021). The collaboration between hearing aid users and artificial intelligence to optimize sound. Seminars in Hearing, 42(3), 282–294. </w:t>
      </w:r>
      <w:hyperlink r:id="rId7" w:history="1">
        <w:r w:rsidR="00E147CE"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s://doi.org/10.1055/s-0041-1735135</w:t>
        </w:r>
      </w:hyperlink>
    </w:p>
    <w:p w14:paraId="2FABBF22" w14:textId="77777777" w:rsidR="00E147CE" w:rsidRPr="00E147CE" w:rsidRDefault="00E147CE" w:rsidP="00E147CE">
      <w:pPr>
        <w:spacing w:before="240" w:after="0" w:line="276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E147CE">
        <w:rPr>
          <w:rFonts w:ascii="Times New Roman" w:hAnsi="Times New Roman" w:cs="Times New Roman"/>
          <w:sz w:val="22"/>
          <w:szCs w:val="22"/>
          <w:lang w:val="en-US"/>
        </w:rPr>
        <w:t>Fabry, D. A., &amp;amp; Bhowmik, A. K. (2021). Improving speech understanding and monitoring</w:t>
      </w:r>
    </w:p>
    <w:p w14:paraId="6AD03DA9" w14:textId="77777777" w:rsidR="00E147CE" w:rsidRPr="00E147CE" w:rsidRDefault="00E147CE" w:rsidP="00E147CE">
      <w:pPr>
        <w:spacing w:after="0" w:line="276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E147CE">
        <w:rPr>
          <w:rFonts w:ascii="Times New Roman" w:hAnsi="Times New Roman" w:cs="Times New Roman"/>
          <w:sz w:val="22"/>
          <w:szCs w:val="22"/>
          <w:lang w:val="en-US"/>
        </w:rPr>
        <w:t>health with hearing aids using artificial intelligence and embedded sensors. Seminars</w:t>
      </w:r>
    </w:p>
    <w:p w14:paraId="6C9EF626" w14:textId="51DA7315" w:rsidR="00E147CE" w:rsidRPr="00E565D0" w:rsidRDefault="00E147CE" w:rsidP="00E147CE">
      <w:pPr>
        <w:spacing w:after="0" w:line="276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E147CE">
        <w:rPr>
          <w:rFonts w:ascii="Times New Roman" w:hAnsi="Times New Roman" w:cs="Times New Roman"/>
          <w:sz w:val="22"/>
          <w:szCs w:val="22"/>
          <w:lang w:val="en-US"/>
        </w:rPr>
        <w:lastRenderedPageBreak/>
        <w:t>in Hearing, 42(3), 295–308. https://doi.org/10.1055/s-0041-1735136</w:t>
      </w:r>
    </w:p>
    <w:p w14:paraId="3131D023" w14:textId="1D5BD45C" w:rsidR="00E565D0" w:rsidRDefault="00E565D0" w:rsidP="00E147CE">
      <w:pPr>
        <w:spacing w:before="240" w:after="0" w:line="276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E565D0">
        <w:rPr>
          <w:rFonts w:ascii="Times New Roman" w:hAnsi="Times New Roman" w:cs="Times New Roman"/>
          <w:sz w:val="22"/>
          <w:szCs w:val="22"/>
          <w:lang w:val="en-US"/>
        </w:rPr>
        <w:t xml:space="preserve">Wolfgang, K. (2019). Artificial intelligence and machine learning: Pushing new boundaries in hearing technology: Pushing new boundaries in hearing technology. The Hearing Journal, 72(3), 26,27,30. </w:t>
      </w:r>
      <w:hyperlink r:id="rId8" w:history="1">
        <w:r w:rsidRPr="006B754C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s://doi.org/10.1097/01.hj.0000554346.30951.8d</w:t>
        </w:r>
      </w:hyperlink>
    </w:p>
    <w:p w14:paraId="6F2CA964" w14:textId="77777777" w:rsidR="00E565D0" w:rsidRDefault="00E565D0" w:rsidP="00E565D0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03BEF090" w14:textId="7495E578" w:rsidR="00E565D0" w:rsidRDefault="005E55E0" w:rsidP="00E565D0">
      <w:pPr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  <w:t xml:space="preserve">AI: A replacement for human companionship? – Sofia </w:t>
      </w:r>
      <w:r w:rsidR="00577C95"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  <w:t xml:space="preserve">Regina Palay </w:t>
      </w:r>
      <w:r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  <w:t>Co</w:t>
      </w:r>
    </w:p>
    <w:p w14:paraId="22AFF095" w14:textId="77777777" w:rsidR="005E55E0" w:rsidRP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>Fleming, N. (2019). Can a Robot Help Autistic Children Connect? Edutopia. https://www.edutopia.org/article/can-robot-help-autistic-children-connect/</w:t>
      </w:r>
    </w:p>
    <w:p w14:paraId="52AD4B27" w14:textId="77777777" w:rsidR="005E55E0" w:rsidRP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>Ho, A., Hancock, J., &amp; Miner, A. S. (2018). Psychological, Relational, and Emotional Effects of Self-Disclosure After Conversations With a Chatbot. Journal of Communication, 68(4), 712–733. https://doi.org/10.1093/joc/jqy026</w:t>
      </w:r>
    </w:p>
    <w:p w14:paraId="5D28E940" w14:textId="77777777" w:rsidR="005E55E0" w:rsidRP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>Rani, A. (2013, October 24). The Japanese men who prefer virtual girlfriends to sex. BBC News. https://www.bbc.com/news/magazine-24614830</w:t>
      </w:r>
    </w:p>
    <w:p w14:paraId="4264E49C" w14:textId="058928C0" w:rsidR="005E55E0" w:rsidRP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>Tiku, N. (2022, October 8). “Chat” with Musk, Trump or Xi: Ex-Googlers want to give the public AI. Washington Post. https://www.washingtonpost.com/technology/2022/10/07/characterai-google-lamda/</w:t>
      </w:r>
    </w:p>
    <w:p w14:paraId="7DC60AEC" w14:textId="77777777" w:rsidR="00E565D0" w:rsidRDefault="00E565D0" w:rsidP="00E565D0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15CF4798" w14:textId="00AEFFA4" w:rsidR="00E565D0" w:rsidRPr="00E565D0" w:rsidRDefault="00E565D0" w:rsidP="00E565D0">
      <w:pPr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</w:pPr>
      <w:r w:rsidRPr="00E565D0"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  <w:t>Am I talking to a human? – Emma Thompson</w:t>
      </w:r>
    </w:p>
    <w:p w14:paraId="73C1A96D" w14:textId="77777777" w:rsidR="00C004DA" w:rsidRPr="00C004DA" w:rsidRDefault="00C004DA" w:rsidP="00C004DA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C004DA">
        <w:rPr>
          <w:rFonts w:ascii="Times New Roman" w:hAnsi="Times New Roman" w:cs="Times New Roman"/>
          <w:sz w:val="22"/>
          <w:szCs w:val="22"/>
          <w:lang w:val="en-US"/>
        </w:rPr>
        <w:t>Birch, J. (2024). The edge of sentience: risk and precaution in humans, other animals, and AI. Oxford University Press.</w:t>
      </w:r>
    </w:p>
    <w:p w14:paraId="678DAD3D" w14:textId="77777777" w:rsidR="00C004DA" w:rsidRPr="00C004DA" w:rsidRDefault="00C004DA" w:rsidP="00C004DA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C004DA">
        <w:rPr>
          <w:rFonts w:ascii="Times New Roman" w:hAnsi="Times New Roman" w:cs="Times New Roman"/>
          <w:sz w:val="22"/>
          <w:szCs w:val="22"/>
          <w:lang w:val="en-US"/>
        </w:rPr>
        <w:t>Finnerty, S., &amp; Levine, M. (n.d.). Self and morality: Expansive perspectives and environmental activism. Researchgate.Net. https://www.researchgate.net/profile/Samuel-Finnerty/publication/379124048_Self_and_morality_Expansive_perspectives_and_environmental_activism/links/664b2d2b479366623afe110f/Self-and-morality-Expansive-perspectives-and-environmental-activism.pdf</w:t>
      </w:r>
    </w:p>
    <w:p w14:paraId="413BDF17" w14:textId="77777777" w:rsidR="00C004DA" w:rsidRPr="00C004DA" w:rsidRDefault="00C004DA" w:rsidP="00C004DA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C004DA">
        <w:rPr>
          <w:rFonts w:ascii="Times New Roman" w:hAnsi="Times New Roman" w:cs="Times New Roman"/>
          <w:sz w:val="22"/>
          <w:szCs w:val="22"/>
          <w:lang w:val="en-US"/>
        </w:rPr>
        <w:t>Gray, K., &amp; Wegner, D. M. (2012). Feeling robots and human zombies: mind perception and the uncanny valley. Cognition, 125(1), 125–130.</w:t>
      </w:r>
    </w:p>
    <w:p w14:paraId="30EA5EB5" w14:textId="77777777" w:rsidR="00C004DA" w:rsidRPr="00C004DA" w:rsidRDefault="00C004DA" w:rsidP="00C004DA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C004DA">
        <w:rPr>
          <w:rFonts w:ascii="Times New Roman" w:hAnsi="Times New Roman" w:cs="Times New Roman"/>
          <w:sz w:val="22"/>
          <w:szCs w:val="22"/>
          <w:lang w:val="en-US"/>
        </w:rPr>
        <w:t>Turing, A. M. (1950). Mind. Mind; a Quarterly Review of Psychology and Philosophy. http://www.cs.colostate.edu/~howe/cs440/csroo/yr2015fa/more_assignments/turing.pdf</w:t>
      </w:r>
    </w:p>
    <w:p w14:paraId="7F0EB2C3" w14:textId="7193B27A" w:rsidR="00E565D0" w:rsidRDefault="00C004DA" w:rsidP="00C004DA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C004DA">
        <w:rPr>
          <w:rFonts w:ascii="Times New Roman" w:hAnsi="Times New Roman" w:cs="Times New Roman"/>
          <w:sz w:val="22"/>
          <w:szCs w:val="22"/>
          <w:lang w:val="en-US"/>
        </w:rPr>
        <w:t xml:space="preserve">Wilks, C. E. H. (2020). Cognitive Capacities Underlying Cumulative Culture: A Developmental Approach. </w:t>
      </w:r>
      <w:hyperlink r:id="rId9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dspace.stir.ac.uk/handle/1893/32583</w:t>
        </w:r>
      </w:hyperlink>
    </w:p>
    <w:p w14:paraId="218AB18D" w14:textId="77777777" w:rsidR="00C004DA" w:rsidRDefault="00C004DA" w:rsidP="00C004DA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260E82EB" w14:textId="7493E539" w:rsidR="00E565D0" w:rsidRDefault="00E565D0" w:rsidP="00E565D0">
      <w:pPr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</w:pPr>
      <w:r w:rsidRPr="00E565D0"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  <w:t>Burning in Prometheus’ fire – Hope Brooks-Simpson</w:t>
      </w:r>
    </w:p>
    <w:p w14:paraId="5B4FC509" w14:textId="77777777" w:rsidR="005E55E0" w:rsidRP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>“2023 State Of Deepfakes: Realities, Threats, And Impact.” n.d. Accessed December 2, 2024. https://www.securityhero.io/state-of-deepfakes/#key-findings.</w:t>
      </w:r>
    </w:p>
    <w:p w14:paraId="1E46DA71" w14:textId="77777777" w:rsidR="005E55E0" w:rsidRP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>“National Cancer Institute (.Gov).” 2024. May 30, 2024. https://www.cancer.gov/research/infrastructure/artificial-intelligence.</w:t>
      </w:r>
    </w:p>
    <w:p w14:paraId="1F36D14F" w14:textId="77777777" w:rsidR="005E55E0" w:rsidRP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lastRenderedPageBreak/>
        <w:t>Russell, Stuart. 2019. Human Compatible: AI and the Problem of Control. Harlow, England: Penguin Books. https://books.google.com/books?hl=en&amp;lr=&amp;id=Gg-TDwAAQBAJ&amp;oi=fnd&amp;pg=PT8&amp;dq=human+compatible&amp;ots=qo-GUEgkH-&amp;sig=7IAXXMoWe17375JDMJFKPM_kTF8.</w:t>
      </w:r>
    </w:p>
    <w:p w14:paraId="15087647" w14:textId="77777777" w:rsidR="005E55E0" w:rsidRP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>Shah, Saqib. 2024. “X’s New Terms of Service Allowing AI to Use Your Data Come into Force - Can You Opt Out?” Evening Standard. November 15, 2024. https://www.standard.co.uk/news/tech/x-new-terms-service-ai-user-data-force-opt-out-b1194267.html.</w:t>
      </w:r>
    </w:p>
    <w:p w14:paraId="076918A9" w14:textId="00AE4C93" w:rsid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>Soueidan, Mohamad Hassan, and Rodwan Shoghari. 2024. “The Impact of Artificial Intelligence on Job Loss: Risks for Governments.” The Impact of Artificial Intelligence on Job Loss: Risks for Governments 57 (May): 206–23.</w:t>
      </w:r>
    </w:p>
    <w:p w14:paraId="1839FF01" w14:textId="77777777" w:rsid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6FC8AB0A" w14:textId="14CFCA9F" w:rsidR="005E55E0" w:rsidRDefault="005E55E0" w:rsidP="005E55E0">
      <w:pPr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2"/>
          <w:szCs w:val="22"/>
          <w:u w:val="single"/>
          <w:lang w:val="en-US"/>
        </w:rPr>
        <w:t>AI friends: can they truly replace human companionship – Dora Ulu</w:t>
      </w:r>
    </w:p>
    <w:p w14:paraId="27D8C5E0" w14:textId="77777777" w:rsidR="005E55E0" w:rsidRP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 xml:space="preserve">Gov.UK. (2023, May 3). Community Life Survey 2021/22: Wellbeing and Loneliness. </w:t>
      </w:r>
    </w:p>
    <w:p w14:paraId="2AA030DD" w14:textId="0E50D93B" w:rsidR="005E55E0" w:rsidRP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>NHS. (2021, November 25). Loneliness – Every Mind Matters. Nhs.uk.https://www.nhs.uk/every-mind-matters/life-challenges/loneliness/</w:t>
      </w:r>
    </w:p>
    <w:p w14:paraId="5E7F58FD" w14:textId="77777777" w:rsidR="005E55E0" w:rsidRP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 xml:space="preserve">Roytburg, E. (2024, August 12). Meet the Harvard dropout who made an AI necklace he says is like “talking to God”. Fortune. </w:t>
      </w:r>
    </w:p>
    <w:p w14:paraId="598CD0BE" w14:textId="5685BF6B" w:rsidR="005E55E0" w:rsidRDefault="005E55E0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5E55E0">
        <w:rPr>
          <w:rFonts w:ascii="Times New Roman" w:hAnsi="Times New Roman" w:cs="Times New Roman"/>
          <w:sz w:val="22"/>
          <w:szCs w:val="22"/>
          <w:lang w:val="en-US"/>
        </w:rPr>
        <w:t>Apostolou, M., &amp; Kermari, D. (2020). What prevents people from making friends: A taxonomy of reasons. Personality and Individual Differences, 163, 110043.</w:t>
      </w:r>
    </w:p>
    <w:p w14:paraId="7AC66CF3" w14:textId="77777777" w:rsidR="002323E3" w:rsidRDefault="002323E3" w:rsidP="005E55E0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47CEA005" w14:textId="6471D833" w:rsidR="002323E3" w:rsidRDefault="002323E3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2323E3">
        <w:rPr>
          <w:rFonts w:ascii="Times New Roman" w:hAnsi="Times New Roman" w:cs="Times New Roman"/>
          <w:b/>
          <w:bCs/>
          <w:sz w:val="22"/>
          <w:szCs w:val="22"/>
          <w:lang w:val="en-US"/>
        </w:rPr>
        <w:t>IMAGES</w:t>
      </w:r>
      <w:r>
        <w:rPr>
          <w:rFonts w:ascii="Times New Roman" w:hAnsi="Times New Roman" w:cs="Times New Roman"/>
          <w:sz w:val="22"/>
          <w:szCs w:val="22"/>
          <w:lang w:val="en-US"/>
        </w:rPr>
        <w:t>:</w:t>
      </w:r>
    </w:p>
    <w:p w14:paraId="0FFB503A" w14:textId="08147B52" w:rsidR="002323E3" w:rsidRPr="00C004DA" w:rsidRDefault="002323E3" w:rsidP="005E55E0">
      <w:pPr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Title Page</w:t>
      </w:r>
      <w:r w:rsidR="00C004DA"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 xml:space="preserve"> (00)</w:t>
      </w:r>
    </w:p>
    <w:p w14:paraId="12634307" w14:textId="14CBA3CD" w:rsidR="006D51C6" w:rsidRPr="00C004DA" w:rsidRDefault="002323E3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10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709952C4" w14:textId="19BD689E" w:rsidR="002323E3" w:rsidRPr="00C004DA" w:rsidRDefault="002323E3" w:rsidP="005E55E0">
      <w:pPr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Contents Page (01)</w:t>
      </w:r>
    </w:p>
    <w:p w14:paraId="180FC3DA" w14:textId="22A1C662" w:rsidR="002323E3" w:rsidRDefault="002323E3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lue futuristic head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11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26B1C8D2" w14:textId="79EE8BBE" w:rsidR="002323E3" w:rsidRDefault="002323E3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Purple digital screen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12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41489D0A" w14:textId="3594449F" w:rsidR="006D51C6" w:rsidRPr="00C004DA" w:rsidRDefault="002323E3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Orange &amp; pink brain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13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3F8AC886" w14:textId="03D2991D" w:rsidR="002323E3" w:rsidRPr="00C004DA" w:rsidRDefault="002323E3" w:rsidP="005E55E0">
      <w:pPr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Meet the team (02)</w:t>
      </w:r>
    </w:p>
    <w:p w14:paraId="27305250" w14:textId="6357ACFD" w:rsidR="006D51C6" w:rsidRPr="00C004DA" w:rsidRDefault="002323E3" w:rsidP="005E55E0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Man holding blue glowing brain</w:t>
      </w:r>
      <w:r w:rsidR="006D51C6">
        <w:rPr>
          <w:rFonts w:ascii="Times New Roman" w:hAnsi="Times New Roman" w:cs="Times New Roman"/>
          <w:sz w:val="22"/>
          <w:szCs w:val="22"/>
          <w:lang w:val="en-US"/>
        </w:rPr>
        <w:t xml:space="preserve"> imag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14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74DAE358" w14:textId="0A1D7579" w:rsidR="002323E3" w:rsidRPr="00C004DA" w:rsidRDefault="006D51C6" w:rsidP="005E55E0">
      <w:pPr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05</w:t>
      </w:r>
    </w:p>
    <w:p w14:paraId="27FD32DE" w14:textId="77777777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Robot human chat graphic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15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2E9B8453" w14:textId="6CCD16D4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Artificial intelligence woman graph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16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1770FA56" w14:textId="2AF585F3" w:rsidR="006D51C6" w:rsidRPr="00C004DA" w:rsidRDefault="006D51C6" w:rsidP="006D51C6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06</w:t>
      </w:r>
    </w:p>
    <w:p w14:paraId="0256707C" w14:textId="42808340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Scientist pointing to screen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17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4728B040" w14:textId="77777777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lastRenderedPageBreak/>
        <w:t xml:space="preserve">Futuristic profile graphic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18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0B3A6D0B" w14:textId="697B33EA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Scientist putting sensors on participant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19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31C19833" w14:textId="6D1C1A46" w:rsidR="006D51C6" w:rsidRPr="00C004DA" w:rsidRDefault="006D51C6" w:rsidP="006D51C6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08</w:t>
      </w:r>
    </w:p>
    <w:p w14:paraId="3AE9205D" w14:textId="36837931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AI chatbox graphic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20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2B0EB791" w14:textId="00256961" w:rsidR="006D51C6" w:rsidRPr="00C004DA" w:rsidRDefault="006D51C6" w:rsidP="006D51C6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09</w:t>
      </w:r>
    </w:p>
    <w:p w14:paraId="4CBD86F6" w14:textId="12F1AE8A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Brain control panel graphic – Graphic generated by Canva</w:t>
      </w:r>
    </w:p>
    <w:p w14:paraId="0363BB6E" w14:textId="545F127B" w:rsidR="006D51C6" w:rsidRPr="00C004DA" w:rsidRDefault="006D51C6" w:rsidP="006D51C6">
      <w:pPr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10</w:t>
      </w:r>
    </w:p>
    <w:p w14:paraId="4409B518" w14:textId="77777777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Face scan generated information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21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79BAF237" w14:textId="5CC1B0C8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Scientist holding screen to participant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22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4DBE834E" w14:textId="0D0F50A8" w:rsidR="006D51C6" w:rsidRPr="00C004DA" w:rsidRDefault="006D51C6" w:rsidP="006D51C6">
      <w:pPr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12</w:t>
      </w:r>
    </w:p>
    <w:p w14:paraId="57F0491C" w14:textId="0DA7E1E5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rain floating underwater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23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7D8B9CE3" w14:textId="2C1D82FC" w:rsidR="006D51C6" w:rsidRPr="00C004DA" w:rsidRDefault="006D51C6" w:rsidP="006D51C6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14</w:t>
      </w:r>
    </w:p>
    <w:p w14:paraId="667C6A78" w14:textId="7E2455C6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Statue with mask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24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6152ACC0" w14:textId="1E36E0DF" w:rsidR="006D51C6" w:rsidRPr="00C004DA" w:rsidRDefault="006D51C6" w:rsidP="006D51C6">
      <w:pPr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16</w:t>
      </w:r>
    </w:p>
    <w:p w14:paraId="318D9EC7" w14:textId="7C91BD9E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ackground image of brain underwater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25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46260174" w14:textId="551FA671" w:rsidR="006D51C6" w:rsidRPr="00C004DA" w:rsidRDefault="006D51C6" w:rsidP="006D51C6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17</w:t>
      </w:r>
    </w:p>
    <w:p w14:paraId="6CA24B4F" w14:textId="52FB850A" w:rsidR="006D51C6" w:rsidRDefault="006D51C6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Electrical blue brain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26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6EC9FCBE" w14:textId="09F774ED" w:rsidR="0087528F" w:rsidRPr="00C004DA" w:rsidRDefault="0087528F" w:rsidP="006D51C6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18</w:t>
      </w:r>
    </w:p>
    <w:p w14:paraId="3293F586" w14:textId="162BB112" w:rsidR="0087528F" w:rsidRDefault="0087528F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Hearing aids on teal background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27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4E54D25B" w14:textId="7025D8FC" w:rsidR="0087528F" w:rsidRPr="00C004DA" w:rsidRDefault="0087528F" w:rsidP="006D51C6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19</w:t>
      </w:r>
    </w:p>
    <w:p w14:paraId="2A597655" w14:textId="2534AA40" w:rsidR="0087528F" w:rsidRDefault="0087528F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Purple digital screen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28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7DA07878" w14:textId="22B004E3" w:rsidR="0087528F" w:rsidRPr="00C004DA" w:rsidRDefault="0087528F" w:rsidP="006D51C6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20</w:t>
      </w:r>
    </w:p>
    <w:p w14:paraId="799C8180" w14:textId="70742141" w:rsidR="0087528F" w:rsidRDefault="0087528F" w:rsidP="0087528F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Person holding blue hearing aid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29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0485763A" w14:textId="277F544F" w:rsidR="0087528F" w:rsidRPr="00C004DA" w:rsidRDefault="0087528F" w:rsidP="0087528F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22</w:t>
      </w:r>
    </w:p>
    <w:p w14:paraId="4A8D2274" w14:textId="14195205" w:rsidR="0087528F" w:rsidRDefault="0087528F" w:rsidP="0087528F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Robot and man staring with box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30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20C6D91C" w14:textId="366FAA97" w:rsidR="0087528F" w:rsidRPr="00C004DA" w:rsidRDefault="0087528F" w:rsidP="0087528F">
      <w:pPr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23</w:t>
      </w:r>
    </w:p>
    <w:p w14:paraId="3C8C6A69" w14:textId="322CA9CF" w:rsidR="0087528F" w:rsidRDefault="0087528F" w:rsidP="0087528F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ooks with graduation cap and ladder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31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45C27768" w14:textId="372422DB" w:rsidR="0087528F" w:rsidRPr="00C004DA" w:rsidRDefault="0087528F" w:rsidP="0087528F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24</w:t>
      </w:r>
    </w:p>
    <w:p w14:paraId="3842BD87" w14:textId="77777777" w:rsidR="0087528F" w:rsidRDefault="0087528F" w:rsidP="0087528F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Person writing on clipboard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32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48D85FD9" w14:textId="77777777" w:rsidR="0087528F" w:rsidRDefault="0087528F" w:rsidP="0087528F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Top view of brain &amp; keyboard image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33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16888302" w14:textId="767B32F4" w:rsidR="0087528F" w:rsidRDefault="0087528F" w:rsidP="0087528F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lastRenderedPageBreak/>
        <w:t xml:space="preserve">Head outline on yellow background with puzzle pieces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34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6A158A03" w14:textId="441D8421" w:rsidR="0087528F" w:rsidRPr="00C004DA" w:rsidRDefault="0087528F" w:rsidP="0087528F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26</w:t>
      </w:r>
    </w:p>
    <w:p w14:paraId="571DF169" w14:textId="6F5EA2CA" w:rsidR="0087528F" w:rsidRDefault="00A75426" w:rsidP="0087528F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Person writing with colored pens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35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09E53FAF" w14:textId="0D589686" w:rsidR="00A75426" w:rsidRPr="00C004DA" w:rsidRDefault="00A75426" w:rsidP="0087528F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27</w:t>
      </w:r>
    </w:p>
    <w:p w14:paraId="202230C1" w14:textId="1C980BCE" w:rsidR="00A75426" w:rsidRDefault="00A75426" w:rsidP="0087528F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Head with shapes on yellow background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36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156BC635" w14:textId="2AB17465" w:rsidR="00A75426" w:rsidRPr="00C004DA" w:rsidRDefault="00A75426" w:rsidP="0087528F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29</w:t>
      </w:r>
    </w:p>
    <w:p w14:paraId="4BBD7C3C" w14:textId="0EFAA548" w:rsidR="00837287" w:rsidRDefault="00837287" w:rsidP="00837287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Robot and human hand on white background -</w:t>
      </w:r>
      <w:r w:rsidRPr="00837287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37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32B0C25C" w14:textId="77777777" w:rsidR="00837287" w:rsidRDefault="00837287" w:rsidP="00837287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Multicolored chat bubbles with small robot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38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2B11481A" w14:textId="1009B162" w:rsidR="00A75426" w:rsidRDefault="00837287" w:rsidP="0087528F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Person and robot with colored background lights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39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72E75FCF" w14:textId="4D2EE006" w:rsidR="00837287" w:rsidRPr="00C004DA" w:rsidRDefault="00837287" w:rsidP="0087528F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30</w:t>
      </w:r>
    </w:p>
    <w:p w14:paraId="4F66A9BA" w14:textId="5EE6C462" w:rsidR="00837287" w:rsidRPr="00837287" w:rsidRDefault="00837287" w:rsidP="0087528F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Large phone with AI chats and people graphic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40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19F85A7F" w14:textId="3B5C79FE" w:rsidR="0087528F" w:rsidRPr="00C004DA" w:rsidRDefault="00C004DA" w:rsidP="006D51C6">
      <w:pPr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r w:rsidRPr="00C004DA">
        <w:rPr>
          <w:rFonts w:ascii="Times New Roman" w:hAnsi="Times New Roman" w:cs="Times New Roman"/>
          <w:i/>
          <w:iCs/>
          <w:sz w:val="22"/>
          <w:szCs w:val="22"/>
          <w:u w:val="single"/>
          <w:lang w:val="en-US"/>
        </w:rPr>
        <w:t>Page 34</w:t>
      </w:r>
    </w:p>
    <w:p w14:paraId="3112BF23" w14:textId="23E5D4FF" w:rsidR="00C004DA" w:rsidRPr="00C004DA" w:rsidRDefault="00C004DA" w:rsidP="006D51C6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Person with AI circle graphic charts around head - </w:t>
      </w:r>
      <w:r w:rsidRPr="002323E3">
        <w:rPr>
          <w:rFonts w:ascii="Times New Roman" w:hAnsi="Times New Roman" w:cs="Times New Roman"/>
          <w:sz w:val="22"/>
          <w:szCs w:val="22"/>
          <w:lang w:val="en-US"/>
        </w:rPr>
        <w:t>Image downloaded from Freepik (</w:t>
      </w:r>
      <w:hyperlink r:id="rId41" w:history="1">
        <w:r w:rsidRPr="005200B7">
          <w:rPr>
            <w:rStyle w:val="Hyperlink"/>
            <w:rFonts w:ascii="Times New Roman" w:hAnsi="Times New Roman" w:cs="Times New Roman"/>
            <w:sz w:val="22"/>
            <w:szCs w:val="22"/>
            <w:lang w:val="en-US"/>
          </w:rPr>
          <w:t>http://www.freepik.com/</w:t>
        </w:r>
      </w:hyperlink>
      <w:r w:rsidRPr="002323E3">
        <w:rPr>
          <w:rFonts w:ascii="Times New Roman" w:hAnsi="Times New Roman" w:cs="Times New Roman"/>
          <w:sz w:val="22"/>
          <w:szCs w:val="22"/>
          <w:lang w:val="en-US"/>
        </w:rPr>
        <w:t>)</w:t>
      </w:r>
    </w:p>
    <w:p w14:paraId="2FFB6097" w14:textId="319D2C6A" w:rsidR="006D51C6" w:rsidRPr="006D51C6" w:rsidRDefault="006D51C6" w:rsidP="005E55E0">
      <w:pPr>
        <w:rPr>
          <w:rFonts w:ascii="Times New Roman" w:hAnsi="Times New Roman" w:cs="Times New Roman"/>
          <w:sz w:val="22"/>
          <w:szCs w:val="22"/>
          <w:lang w:val="en-US"/>
        </w:rPr>
      </w:pPr>
    </w:p>
    <w:sectPr w:rsidR="006D51C6" w:rsidRPr="006D51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MTK0MDIxNbO0tDRU0lEKTi0uzszPAykwqgUApQw27SwAAAA="/>
  </w:docVars>
  <w:rsids>
    <w:rsidRoot w:val="00D75A19"/>
    <w:rsid w:val="001D5506"/>
    <w:rsid w:val="002323E3"/>
    <w:rsid w:val="00255F72"/>
    <w:rsid w:val="00375630"/>
    <w:rsid w:val="00577C95"/>
    <w:rsid w:val="005E55E0"/>
    <w:rsid w:val="006D51C6"/>
    <w:rsid w:val="007728F5"/>
    <w:rsid w:val="00837287"/>
    <w:rsid w:val="0087528F"/>
    <w:rsid w:val="00A75426"/>
    <w:rsid w:val="00C004DA"/>
    <w:rsid w:val="00D75A19"/>
    <w:rsid w:val="00E147CE"/>
    <w:rsid w:val="00E565D0"/>
    <w:rsid w:val="00E67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306B5"/>
  <w15:chartTrackingRefBased/>
  <w15:docId w15:val="{DBC926E2-E56B-47B5-8D8D-490BF2C92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287"/>
  </w:style>
  <w:style w:type="paragraph" w:styleId="Heading1">
    <w:name w:val="heading 1"/>
    <w:basedOn w:val="Normal"/>
    <w:next w:val="Normal"/>
    <w:link w:val="Heading1Char"/>
    <w:uiPriority w:val="9"/>
    <w:qFormat/>
    <w:rsid w:val="00D75A1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5A1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5A1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5A1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5A1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5A1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5A1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5A1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5A1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5A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5A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5A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5A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5A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5A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5A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5A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5A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75A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5A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5A1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75A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75A1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75A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75A1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75A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5A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5A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75A1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565D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65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47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freepik.com/" TargetMode="External"/><Relationship Id="rId18" Type="http://schemas.openxmlformats.org/officeDocument/2006/relationships/hyperlink" Target="http://www.freepik.com/" TargetMode="External"/><Relationship Id="rId26" Type="http://schemas.openxmlformats.org/officeDocument/2006/relationships/hyperlink" Target="http://www.freepik.com/" TargetMode="External"/><Relationship Id="rId39" Type="http://schemas.openxmlformats.org/officeDocument/2006/relationships/hyperlink" Target="http://www.freepik.com/" TargetMode="External"/><Relationship Id="rId21" Type="http://schemas.openxmlformats.org/officeDocument/2006/relationships/hyperlink" Target="http://www.freepik.com/" TargetMode="External"/><Relationship Id="rId34" Type="http://schemas.openxmlformats.org/officeDocument/2006/relationships/hyperlink" Target="http://www.freepik.com/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s://doi.org/10.1055/s-0041-1735135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freepik.com/" TargetMode="External"/><Relationship Id="rId20" Type="http://schemas.openxmlformats.org/officeDocument/2006/relationships/hyperlink" Target="http://www.freepik.com/" TargetMode="External"/><Relationship Id="rId29" Type="http://schemas.openxmlformats.org/officeDocument/2006/relationships/hyperlink" Target="http://www.freepik.com/" TargetMode="External"/><Relationship Id="rId41" Type="http://schemas.openxmlformats.org/officeDocument/2006/relationships/hyperlink" Target="http://www.freepik.com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wysa.com/faq" TargetMode="External"/><Relationship Id="rId11" Type="http://schemas.openxmlformats.org/officeDocument/2006/relationships/hyperlink" Target="http://www.freepik.com/" TargetMode="External"/><Relationship Id="rId24" Type="http://schemas.openxmlformats.org/officeDocument/2006/relationships/hyperlink" Target="http://www.freepik.com/" TargetMode="External"/><Relationship Id="rId32" Type="http://schemas.openxmlformats.org/officeDocument/2006/relationships/hyperlink" Target="http://www.freepik.com/" TargetMode="External"/><Relationship Id="rId37" Type="http://schemas.openxmlformats.org/officeDocument/2006/relationships/hyperlink" Target="http://www.freepik.com/" TargetMode="External"/><Relationship Id="rId40" Type="http://schemas.openxmlformats.org/officeDocument/2006/relationships/hyperlink" Target="http://www.freepik.com/" TargetMode="External"/><Relationship Id="rId5" Type="http://schemas.openxmlformats.org/officeDocument/2006/relationships/hyperlink" Target="https://explodingtopics.com/blog/ai-replacing-jobs" TargetMode="External"/><Relationship Id="rId15" Type="http://schemas.openxmlformats.org/officeDocument/2006/relationships/hyperlink" Target="http://www.freepik.com/" TargetMode="External"/><Relationship Id="rId23" Type="http://schemas.openxmlformats.org/officeDocument/2006/relationships/hyperlink" Target="http://www.freepik.com/" TargetMode="External"/><Relationship Id="rId28" Type="http://schemas.openxmlformats.org/officeDocument/2006/relationships/hyperlink" Target="http://www.freepik.com/" TargetMode="External"/><Relationship Id="rId36" Type="http://schemas.openxmlformats.org/officeDocument/2006/relationships/hyperlink" Target="http://www.freepik.com/" TargetMode="External"/><Relationship Id="rId10" Type="http://schemas.openxmlformats.org/officeDocument/2006/relationships/hyperlink" Target="http://www.freepik.com/" TargetMode="External"/><Relationship Id="rId19" Type="http://schemas.openxmlformats.org/officeDocument/2006/relationships/hyperlink" Target="http://www.freepik.com/" TargetMode="External"/><Relationship Id="rId31" Type="http://schemas.openxmlformats.org/officeDocument/2006/relationships/hyperlink" Target="http://www.freepik.com/" TargetMode="External"/><Relationship Id="rId4" Type="http://schemas.openxmlformats.org/officeDocument/2006/relationships/hyperlink" Target="https://www.apa.org/monitor/2023/07/psychology-embracing-ai" TargetMode="External"/><Relationship Id="rId9" Type="http://schemas.openxmlformats.org/officeDocument/2006/relationships/hyperlink" Target="http://dspace.stir.ac.uk/handle/1893/32583" TargetMode="External"/><Relationship Id="rId14" Type="http://schemas.openxmlformats.org/officeDocument/2006/relationships/hyperlink" Target="http://www.freepik.com/" TargetMode="External"/><Relationship Id="rId22" Type="http://schemas.openxmlformats.org/officeDocument/2006/relationships/hyperlink" Target="http://www.freepik.com/" TargetMode="External"/><Relationship Id="rId27" Type="http://schemas.openxmlformats.org/officeDocument/2006/relationships/hyperlink" Target="http://www.freepik.com/" TargetMode="External"/><Relationship Id="rId30" Type="http://schemas.openxmlformats.org/officeDocument/2006/relationships/hyperlink" Target="http://www.freepik.com/" TargetMode="External"/><Relationship Id="rId35" Type="http://schemas.openxmlformats.org/officeDocument/2006/relationships/hyperlink" Target="http://www.freepik.com/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doi.org/10.1097/01.hj.0000554346.30951.8d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freepik.com/" TargetMode="External"/><Relationship Id="rId17" Type="http://schemas.openxmlformats.org/officeDocument/2006/relationships/hyperlink" Target="http://www.freepik.com/" TargetMode="External"/><Relationship Id="rId25" Type="http://schemas.openxmlformats.org/officeDocument/2006/relationships/hyperlink" Target="http://www.freepik.com/" TargetMode="External"/><Relationship Id="rId33" Type="http://schemas.openxmlformats.org/officeDocument/2006/relationships/hyperlink" Target="http://www.freepik.com/" TargetMode="External"/><Relationship Id="rId38" Type="http://schemas.openxmlformats.org/officeDocument/2006/relationships/hyperlink" Target="http://www.freepik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6</Pages>
  <Words>1824</Words>
  <Characters>12516</Characters>
  <Application>Microsoft Office Word</Application>
  <DocSecurity>0</DocSecurity>
  <Lines>240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Jones</dc:creator>
  <cp:keywords/>
  <dc:description/>
  <cp:lastModifiedBy>Katherine Jones</cp:lastModifiedBy>
  <cp:revision>7</cp:revision>
  <dcterms:created xsi:type="dcterms:W3CDTF">2025-02-19T12:36:00Z</dcterms:created>
  <dcterms:modified xsi:type="dcterms:W3CDTF">2025-03-03T09:11:00Z</dcterms:modified>
</cp:coreProperties>
</file>